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73D1D61" w14:textId="05C78A6F" w:rsidR="008328BA" w:rsidRPr="008328BA" w:rsidRDefault="008328BA" w:rsidP="008328BA">
      <w:pPr>
        <w:ind w:left="720" w:hanging="360"/>
        <w:rPr>
          <w:b/>
          <w:sz w:val="28"/>
        </w:rPr>
      </w:pPr>
      <w:r>
        <w:rPr>
          <w:b/>
          <w:sz w:val="28"/>
        </w:rPr>
        <w:t xml:space="preserve">                              </w:t>
      </w:r>
      <w:r w:rsidRPr="008328BA">
        <w:rPr>
          <w:b/>
          <w:sz w:val="28"/>
        </w:rPr>
        <w:t xml:space="preserve">Execution steps for </w:t>
      </w:r>
      <w:proofErr w:type="spellStart"/>
      <w:r w:rsidR="00E04176">
        <w:rPr>
          <w:b/>
          <w:sz w:val="28"/>
        </w:rPr>
        <w:t>P</w:t>
      </w:r>
      <w:r w:rsidRPr="008328BA">
        <w:rPr>
          <w:b/>
          <w:sz w:val="28"/>
        </w:rPr>
        <w:t>roblog</w:t>
      </w:r>
      <w:proofErr w:type="spellEnd"/>
    </w:p>
    <w:p w14:paraId="3C3ED562" w14:textId="0FB162B6" w:rsidR="00D77322" w:rsidRDefault="00D77322" w:rsidP="00D77322">
      <w:pPr>
        <w:pStyle w:val="ListParagraph"/>
        <w:numPr>
          <w:ilvl w:val="0"/>
          <w:numId w:val="2"/>
        </w:numPr>
        <w:rPr>
          <w:lang w:val="en-CA"/>
        </w:rPr>
      </w:pPr>
      <w:r>
        <w:rPr>
          <w:lang w:val="en-CA"/>
        </w:rPr>
        <w:t>Store all the facts, rules and queries in a .txt file and give its path in JDatalog.java</w:t>
      </w:r>
      <w:r w:rsidR="00891059">
        <w:rPr>
          <w:lang w:val="en-CA"/>
        </w:rPr>
        <w:t>’s startup_seminaive method</w:t>
      </w:r>
      <w:r>
        <w:rPr>
          <w:lang w:val="en-CA"/>
        </w:rPr>
        <w:t xml:space="preserve"> and Naïve_Jdatalog.java</w:t>
      </w:r>
      <w:r w:rsidR="00891059">
        <w:rPr>
          <w:lang w:val="en-CA"/>
        </w:rPr>
        <w:t xml:space="preserve">’s </w:t>
      </w:r>
      <w:r w:rsidR="00891059" w:rsidRPr="00891059">
        <w:rPr>
          <w:lang w:val="en-CA"/>
        </w:rPr>
        <w:t>startup_naive</w:t>
      </w:r>
      <w:r>
        <w:rPr>
          <w:lang w:val="en-CA"/>
        </w:rPr>
        <w:t xml:space="preserve"> method.</w:t>
      </w:r>
    </w:p>
    <w:p w14:paraId="2F1293A7" w14:textId="5C7174F2" w:rsidR="00D77322" w:rsidRDefault="00D77322" w:rsidP="00D77322">
      <w:pPr>
        <w:pStyle w:val="ListParagraph"/>
        <w:numPr>
          <w:ilvl w:val="0"/>
          <w:numId w:val="2"/>
        </w:numPr>
        <w:rPr>
          <w:lang w:val="en-CA"/>
        </w:rPr>
      </w:pPr>
      <w:r>
        <w:rPr>
          <w:lang w:val="en-CA"/>
        </w:rPr>
        <w:t>Run the DriverClass.java file to start the program execution.</w:t>
      </w:r>
    </w:p>
    <w:p w14:paraId="38875330" w14:textId="07A04D25" w:rsidR="00D77322" w:rsidRDefault="00D77322" w:rsidP="00D77322">
      <w:pPr>
        <w:pStyle w:val="ListParagraph"/>
        <w:numPr>
          <w:ilvl w:val="0"/>
          <w:numId w:val="2"/>
        </w:numPr>
        <w:rPr>
          <w:lang w:val="en-CA"/>
        </w:rPr>
      </w:pPr>
      <w:r>
        <w:rPr>
          <w:lang w:val="en-CA"/>
        </w:rPr>
        <w:t>Input 1 for Naïve Execution and 2 for Semi-Naïve.</w:t>
      </w:r>
    </w:p>
    <w:p w14:paraId="2BBC4721" w14:textId="1AF0813D" w:rsidR="00D77322" w:rsidRPr="00D77322" w:rsidRDefault="00D77322" w:rsidP="00D77322">
      <w:pPr>
        <w:pStyle w:val="ListParagraph"/>
        <w:numPr>
          <w:ilvl w:val="0"/>
          <w:numId w:val="2"/>
        </w:numPr>
        <w:rPr>
          <w:lang w:val="en-CA"/>
        </w:rPr>
      </w:pPr>
      <w:r>
        <w:rPr>
          <w:lang w:val="en-CA"/>
        </w:rPr>
        <w:t>The output is generated in the Output.txt file.</w:t>
      </w:r>
    </w:p>
    <w:sectPr w:rsidR="00D77322" w:rsidRPr="00D7732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BD876F1"/>
    <w:multiLevelType w:val="hybridMultilevel"/>
    <w:tmpl w:val="9FEEFDFA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7E822F7"/>
    <w:multiLevelType w:val="hybridMultilevel"/>
    <w:tmpl w:val="1C3A1EC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rS0NAcBA0tjCyNDJR2l4NTi4sz8PJACw1oAweAJACwAAAA="/>
  </w:docVars>
  <w:rsids>
    <w:rsidRoot w:val="00B50189"/>
    <w:rsid w:val="00444EB4"/>
    <w:rsid w:val="005C22F6"/>
    <w:rsid w:val="007A1092"/>
    <w:rsid w:val="007F3AFE"/>
    <w:rsid w:val="008328BA"/>
    <w:rsid w:val="00836526"/>
    <w:rsid w:val="00891059"/>
    <w:rsid w:val="00B50189"/>
    <w:rsid w:val="00D77322"/>
    <w:rsid w:val="00E041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E17D7E"/>
  <w15:chartTrackingRefBased/>
  <w15:docId w15:val="{52050D0F-3F71-4BF8-9DE6-66ADBE7EB5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7732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6</TotalTime>
  <Pages>1</Pages>
  <Words>57</Words>
  <Characters>32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qsood syed</dc:creator>
  <cp:keywords/>
  <dc:description/>
  <cp:lastModifiedBy>syed adil</cp:lastModifiedBy>
  <cp:revision>8</cp:revision>
  <dcterms:created xsi:type="dcterms:W3CDTF">2018-12-14T00:28:00Z</dcterms:created>
  <dcterms:modified xsi:type="dcterms:W3CDTF">2020-07-24T00:06:00Z</dcterms:modified>
</cp:coreProperties>
</file>